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66153C"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66153C"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2F07B0AD" w:rsidR="00616F76" w:rsidRPr="00616F76" w:rsidRDefault="00616F76" w:rsidP="00616F76">
      <w:pPr>
        <w:rPr>
          <w:lang w:val="en-AU"/>
        </w:rPr>
      </w:pPr>
      <w:r w:rsidRPr="00616F76">
        <w:rPr>
          <w:lang w:val="en-AU"/>
        </w:rPr>
        <w:t xml:space="preserve">Almost all Australian businesses are regulated by ASIC and the Australian Taxation Office.  Many companies have additional regulatory compliance responsibilities arising from bodies such as the Australian Prudential Regulation Authority (APRA), Australian Competition and Consumer Commission (ACCC), the Australian Securities Exchange (ASX) as well as State bodies such as the </w:t>
      </w:r>
      <w:r w:rsidR="009D4AD7" w:rsidRPr="00616F76">
        <w:rPr>
          <w:lang w:val="en-AU"/>
        </w:rPr>
        <w:t>various state</w:t>
      </w:r>
      <w:r w:rsidRPr="00616F76">
        <w:rPr>
          <w:lang w:val="en-AU"/>
        </w:rPr>
        <w:t xml:space="preserve"> Gambling and Liquor Regulators.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560DED19" w:rsidR="00616F76" w:rsidRPr="00616F76" w:rsidRDefault="00616F76" w:rsidP="00616F76">
      <w:pPr>
        <w:rPr>
          <w:lang w:val="en-AU"/>
        </w:rPr>
      </w:pPr>
      <w:r w:rsidRPr="00616F76">
        <w:rPr>
          <w:lang w:val="en-AU"/>
        </w:rPr>
        <w:t>However, in the wake of the Financial Services Royal Commission and following revelations of similar issues in other industries,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52E3D0D7"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For instance, in the Financial Services Royal Commission, the </w:t>
      </w:r>
      <w:r w:rsidR="0026055D">
        <w:rPr>
          <w:lang w:val="en-AU"/>
        </w:rPr>
        <w:t>C</w:t>
      </w:r>
      <w:r w:rsidRPr="00616F76">
        <w:rPr>
          <w:lang w:val="en-AU"/>
        </w:rPr>
        <w:t>ommissioner noted that certain big banks could not “readily identify how, or to what extent, the entity as a whole was failing to comply with the law.”  The consequences of the Royal Commission are of course</w:t>
      </w:r>
      <w:r w:rsidR="0026055D">
        <w:rPr>
          <w:lang w:val="en-AU"/>
        </w:rPr>
        <w:t>,</w:t>
      </w:r>
      <w:r w:rsidRPr="00616F76">
        <w:rPr>
          <w:lang w:val="en-AU"/>
        </w:rPr>
        <w:t xml:space="preserve"> well known - at least 20 executives and directors of financial institutions lost their jobs in the fall out from the Commission.  It’s widely expected that upcoming investigations will find similar issues across almost all industries. </w:t>
      </w:r>
    </w:p>
    <w:p w14:paraId="52E059BB" w14:textId="77777777" w:rsidR="00616F76" w:rsidRPr="00616F76" w:rsidRDefault="00616F76" w:rsidP="00616F76">
      <w:pPr>
        <w:spacing w:before="0" w:after="0"/>
        <w:rPr>
          <w:lang w:val="en-AU"/>
        </w:rPr>
      </w:pPr>
    </w:p>
    <w:p w14:paraId="501F5456" w14:textId="77777777" w:rsidR="00616F76" w:rsidRDefault="00616F76" w:rsidP="00616F76">
      <w:pPr>
        <w:spacing w:before="0" w:after="0"/>
        <w:rPr>
          <w:lang w:val="en-AU"/>
        </w:rPr>
      </w:pPr>
      <w:r w:rsidRPr="00616F76">
        <w:rPr>
          <w:lang w:val="en-AU"/>
        </w:rPr>
        <w:t>Maintaining compliance documentation in a central data store is an obvious measure that an organization can establish.  However, regulators require far more than a simple collection of relevant documents.  For instance, the following APRA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lastRenderedPageBreak/>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7BB00525" w:rsidR="000B5585" w:rsidRDefault="00D04BD8" w:rsidP="000B5585">
      <w:pPr>
        <w:pStyle w:val="ListParagraph"/>
      </w:pPr>
      <w:r w:rsidRPr="0017258E">
        <w:t>Significant email trails</w:t>
      </w:r>
      <w:r w:rsidR="00A315AD">
        <w:t>,</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lastRenderedPageBreak/>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0E6A90E5"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 xml:space="preserve">The ProvenDB cloud service is the easiest and operationally 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lastRenderedPageBreak/>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4BC55FFA" w:rsidR="009D4AD7" w:rsidRDefault="009D4AD7" w:rsidP="009D4AD7">
      <w:r>
        <w:t xml:space="preserve">The costs of non-compliance can be massive: by one estimate, the average cost for organizations that experience non-compliance problems is $14.82 </w:t>
      </w:r>
      <w:proofErr w:type="gramStart"/>
      <w:r>
        <w:t>million!.</w:t>
      </w:r>
      <w:proofErr w:type="gramEnd"/>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757CFF25" w14:textId="5906D030" w:rsidR="005D49BE" w:rsidRDefault="009D4AD7" w:rsidP="009D4AD7">
      <w:r>
        <w:t>ProvenDB Compliance Vault is simply the smartest, fastest</w:t>
      </w:r>
      <w:r w:rsidR="0026055D">
        <w:t>,</w:t>
      </w:r>
      <w:r>
        <w:t xml:space="preserve"> and most economical way to prove the integrity of your critical compliance data.    </w:t>
      </w:r>
    </w:p>
    <w:p w14:paraId="7F1491DB" w14:textId="532C7984" w:rsidR="00A315AD" w:rsidRDefault="00A315AD" w:rsidP="009D4AD7"/>
    <w:p w14:paraId="6C3E99A3" w14:textId="3898F681" w:rsidR="00A315AD" w:rsidRDefault="00A315AD" w:rsidP="009D4AD7"/>
    <w:p w14:paraId="5F35891B" w14:textId="23D9AD46" w:rsidR="00A315AD" w:rsidRDefault="00A315AD" w:rsidP="009D4AD7">
      <w:bookmarkStart w:id="0" w:name="_GoBack"/>
      <w:bookmarkEnd w:id="0"/>
    </w:p>
    <w:p w14:paraId="70D90F73" w14:textId="52329162" w:rsidR="00A315AD" w:rsidRDefault="00A315AD" w:rsidP="009D4AD7"/>
    <w:p w14:paraId="790037F0" w14:textId="77777777" w:rsidR="00A315AD" w:rsidRPr="00917866" w:rsidRDefault="00A315AD" w:rsidP="009D4AD7"/>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9D13A" w14:textId="77777777" w:rsidR="0066153C" w:rsidRDefault="0066153C">
      <w:pPr>
        <w:spacing w:after="0" w:line="240" w:lineRule="auto"/>
      </w:pPr>
      <w:r>
        <w:separator/>
      </w:r>
    </w:p>
    <w:p w14:paraId="24DC8C5E" w14:textId="77777777" w:rsidR="0066153C" w:rsidRDefault="0066153C"/>
  </w:endnote>
  <w:endnote w:type="continuationSeparator" w:id="0">
    <w:p w14:paraId="2863A3F8" w14:textId="77777777" w:rsidR="0066153C" w:rsidRDefault="0066153C">
      <w:pPr>
        <w:spacing w:after="0" w:line="240" w:lineRule="auto"/>
      </w:pPr>
      <w:r>
        <w:continuationSeparator/>
      </w:r>
    </w:p>
    <w:p w14:paraId="11962282" w14:textId="77777777" w:rsidR="0066153C" w:rsidRDefault="006615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altName w:val="Arial"/>
    <w:panose1 w:val="02000000000000000000"/>
    <w:charset w:val="00"/>
    <w:family w:val="auto"/>
    <w:pitch w:val="variable"/>
    <w:sig w:usb0="E00002FF" w:usb1="5000205B" w:usb2="00000020" w:usb3="00000000" w:csb0="0000019F" w:csb1="00000000"/>
  </w:font>
  <w:font w:name="Poppins Medium">
    <w:altName w:val="Mangal"/>
    <w:panose1 w:val="00000600000000000000"/>
    <w:charset w:val="4D"/>
    <w:family w:val="auto"/>
    <w:pitch w:val="variable"/>
    <w:sig w:usb0="00008007" w:usb1="00000000" w:usb2="00000000" w:usb3="00000000" w:csb0="00000093" w:csb1="00000000"/>
  </w:font>
  <w:font w:name="Times New Roman (Body CS)">
    <w:altName w:val="Times New Roman"/>
    <w:panose1 w:val="00000000000000000000"/>
    <w:charset w:val="00"/>
    <w:family w:val="roman"/>
    <w:notTrueType/>
    <w:pitch w:val="default"/>
  </w:font>
  <w:font w:name="Poppins">
    <w:altName w:val="Mangal"/>
    <w:panose1 w:val="00000500000000000000"/>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192DD" w14:textId="77777777" w:rsidR="0066153C" w:rsidRDefault="0066153C">
      <w:pPr>
        <w:spacing w:after="0" w:line="240" w:lineRule="auto"/>
      </w:pPr>
      <w:r>
        <w:separator/>
      </w:r>
    </w:p>
    <w:p w14:paraId="025C1203" w14:textId="77777777" w:rsidR="0066153C" w:rsidRDefault="0066153C"/>
  </w:footnote>
  <w:footnote w:type="continuationSeparator" w:id="0">
    <w:p w14:paraId="25D388D3" w14:textId="77777777" w:rsidR="0066153C" w:rsidRDefault="0066153C">
      <w:pPr>
        <w:spacing w:after="0" w:line="240" w:lineRule="auto"/>
      </w:pPr>
      <w:r>
        <w:continuationSeparator/>
      </w:r>
    </w:p>
    <w:p w14:paraId="3F34C837" w14:textId="77777777" w:rsidR="0066153C" w:rsidRDefault="0066153C"/>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66153C">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66153C">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66153C">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gUAojmdgSwAAAA="/>
  </w:docVars>
  <w:rsids>
    <w:rsidRoot w:val="000C1708"/>
    <w:rsid w:val="00035074"/>
    <w:rsid w:val="000B5585"/>
    <w:rsid w:val="000C1708"/>
    <w:rsid w:val="000E3216"/>
    <w:rsid w:val="001126E4"/>
    <w:rsid w:val="001C09C1"/>
    <w:rsid w:val="001D2268"/>
    <w:rsid w:val="001E756B"/>
    <w:rsid w:val="0021204B"/>
    <w:rsid w:val="00225AE7"/>
    <w:rsid w:val="00226EBD"/>
    <w:rsid w:val="00235501"/>
    <w:rsid w:val="0026055D"/>
    <w:rsid w:val="002E5B0D"/>
    <w:rsid w:val="002E76A5"/>
    <w:rsid w:val="002F3763"/>
    <w:rsid w:val="0030619B"/>
    <w:rsid w:val="00313927"/>
    <w:rsid w:val="00336BD2"/>
    <w:rsid w:val="00342A69"/>
    <w:rsid w:val="00381A67"/>
    <w:rsid w:val="003B6688"/>
    <w:rsid w:val="004025F3"/>
    <w:rsid w:val="005415BF"/>
    <w:rsid w:val="005978DE"/>
    <w:rsid w:val="005D49BE"/>
    <w:rsid w:val="00616F76"/>
    <w:rsid w:val="0066153C"/>
    <w:rsid w:val="00674E40"/>
    <w:rsid w:val="006B7656"/>
    <w:rsid w:val="006C62E9"/>
    <w:rsid w:val="006C6688"/>
    <w:rsid w:val="006D4AE7"/>
    <w:rsid w:val="006E60FB"/>
    <w:rsid w:val="007405DC"/>
    <w:rsid w:val="00820A59"/>
    <w:rsid w:val="008439DB"/>
    <w:rsid w:val="008C237E"/>
    <w:rsid w:val="00917866"/>
    <w:rsid w:val="00941112"/>
    <w:rsid w:val="00961530"/>
    <w:rsid w:val="00994730"/>
    <w:rsid w:val="009C184F"/>
    <w:rsid w:val="009D4AD7"/>
    <w:rsid w:val="00A315AD"/>
    <w:rsid w:val="00A3589C"/>
    <w:rsid w:val="00AF639A"/>
    <w:rsid w:val="00B07E77"/>
    <w:rsid w:val="00B36606"/>
    <w:rsid w:val="00B94CF5"/>
    <w:rsid w:val="00BE044B"/>
    <w:rsid w:val="00BE6EB9"/>
    <w:rsid w:val="00C24C6E"/>
    <w:rsid w:val="00D04BD8"/>
    <w:rsid w:val="00D82575"/>
    <w:rsid w:val="00D91396"/>
    <w:rsid w:val="00DA781E"/>
    <w:rsid w:val="00E75881"/>
    <w:rsid w:val="00E83C34"/>
    <w:rsid w:val="00E8527A"/>
    <w:rsid w:val="00FA14DB"/>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6BEDD-EE88-4BD3-89C0-0B7DD504D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311</Words>
  <Characters>747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6</cp:revision>
  <dcterms:created xsi:type="dcterms:W3CDTF">2020-02-04T22:37:00Z</dcterms:created>
  <dcterms:modified xsi:type="dcterms:W3CDTF">2020-02-05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